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41EFF" w14:textId="2BD481C2" w:rsidR="00EF16E1" w:rsidRPr="00B32344" w:rsidRDefault="00EE2BAB" w:rsidP="00B32344">
      <w:pPr>
        <w:spacing w:before="360" w:after="60"/>
        <w:rPr>
          <w:rFonts w:ascii="Arial" w:hAnsi="Arial" w:cs="Arial"/>
          <w:b/>
          <w:bCs/>
          <w:sz w:val="36"/>
          <w:szCs w:val="36"/>
          <w:lang w:val="en-NZ"/>
        </w:rPr>
      </w:pPr>
      <w:r>
        <w:rPr>
          <w:rFonts w:ascii="Arial" w:hAnsi="Arial" w:cs="Arial"/>
          <w:b/>
          <w:bCs/>
          <w:sz w:val="36"/>
          <w:szCs w:val="36"/>
          <w:lang w:val="en-NZ"/>
        </w:rPr>
        <w:t>Spotswood College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 xml:space="preserve"> 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Board </w:t>
      </w:r>
      <w:r w:rsidR="00B32344">
        <w:rPr>
          <w:rFonts w:ascii="Arial" w:hAnsi="Arial" w:cs="Arial"/>
          <w:b/>
          <w:bCs/>
          <w:sz w:val="36"/>
          <w:szCs w:val="36"/>
          <w:lang w:val="en-NZ"/>
        </w:rPr>
        <w:br/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Casual </w:t>
      </w:r>
      <w:r w:rsidR="00B32344" w:rsidRPr="00B32344">
        <w:rPr>
          <w:rFonts w:ascii="Arial" w:hAnsi="Arial" w:cs="Arial"/>
          <w:b/>
          <w:bCs/>
          <w:sz w:val="36"/>
          <w:szCs w:val="36"/>
          <w:lang w:val="en-NZ"/>
        </w:rPr>
        <w:t>v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acancy for a 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>parent representative</w:t>
      </w:r>
    </w:p>
    <w:p w14:paraId="499F21ED" w14:textId="300E6C48" w:rsidR="00B31704" w:rsidRDefault="00B31704">
      <w:pPr>
        <w:rPr>
          <w:rFonts w:ascii="Arial" w:hAnsi="Arial" w:cs="Arial"/>
          <w:lang w:val="en-NZ"/>
        </w:rPr>
      </w:pPr>
    </w:p>
    <w:p w14:paraId="1417B842" w14:textId="41F2FB25" w:rsidR="00B31704" w:rsidRPr="00B32344" w:rsidRDefault="00B31704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A casual vacancy has occurred on the </w:t>
      </w:r>
      <w:r w:rsidR="00DD0417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B32344">
        <w:rPr>
          <w:rFonts w:ascii="Arial" w:hAnsi="Arial" w:cs="Arial"/>
          <w:sz w:val="22"/>
          <w:szCs w:val="22"/>
          <w:lang w:val="en-NZ"/>
        </w:rPr>
        <w:t>board for an elected parent repre</w:t>
      </w:r>
      <w:r w:rsidR="00CA379D" w:rsidRPr="00B32344">
        <w:rPr>
          <w:rFonts w:ascii="Arial" w:hAnsi="Arial" w:cs="Arial"/>
          <w:sz w:val="22"/>
          <w:szCs w:val="22"/>
          <w:lang w:val="en-NZ"/>
        </w:rPr>
        <w:t>sentative.</w:t>
      </w:r>
    </w:p>
    <w:p w14:paraId="658952AE" w14:textId="1C2C6645" w:rsidR="00CA379D" w:rsidRPr="00B32344" w:rsidRDefault="00CA379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="00B32344">
        <w:rPr>
          <w:rFonts w:ascii="Arial" w:hAnsi="Arial" w:cs="Arial"/>
          <w:sz w:val="22"/>
          <w:szCs w:val="22"/>
          <w:lang w:val="en-NZ"/>
        </w:rPr>
        <w:t xml:space="preserve">decided </w:t>
      </w:r>
      <w:r w:rsidR="00AE0F6D" w:rsidRPr="00B32344">
        <w:rPr>
          <w:rFonts w:ascii="Arial" w:hAnsi="Arial" w:cs="Arial"/>
          <w:sz w:val="22"/>
          <w:szCs w:val="22"/>
          <w:lang w:val="en-NZ"/>
        </w:rPr>
        <w:t>to fill the vacancy by selection.</w:t>
      </w:r>
    </w:p>
    <w:p w14:paraId="146D8215" w14:textId="77777777" w:rsidR="00B32344" w:rsidRDefault="00AE0F6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If </w:t>
      </w:r>
      <w:r w:rsidR="00B32344">
        <w:rPr>
          <w:rFonts w:ascii="Arial" w:hAnsi="Arial" w:cs="Arial"/>
          <w:sz w:val="22"/>
          <w:szCs w:val="22"/>
          <w:lang w:val="en-NZ"/>
        </w:rPr>
        <w:t>10%</w:t>
      </w:r>
      <w:r w:rsidRPr="00B32344">
        <w:rPr>
          <w:rFonts w:ascii="Arial" w:hAnsi="Arial" w:cs="Arial"/>
          <w:sz w:val="22"/>
          <w:szCs w:val="22"/>
          <w:lang w:val="en-NZ"/>
        </w:rPr>
        <w:t xml:space="preserve"> or more of eligible voters on the school roll ask the board, within 28 days of this notice being published, to hold a by-election to fill the vacancy, then a by-election will be held.</w:t>
      </w:r>
    </w:p>
    <w:p w14:paraId="2CAE0FE1" w14:textId="76781206" w:rsidR="00B32344" w:rsidRDefault="00B32344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sz w:val="22"/>
          <w:szCs w:val="22"/>
          <w:lang w:val="en-NZ"/>
        </w:rPr>
        <w:t>Request for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a by-election should </w:t>
      </w:r>
      <w:r>
        <w:rPr>
          <w:rFonts w:ascii="Arial" w:hAnsi="Arial" w:cs="Arial"/>
          <w:sz w:val="22"/>
          <w:szCs w:val="22"/>
          <w:lang w:val="en-NZ"/>
        </w:rPr>
        <w:t>be sent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to:</w:t>
      </w:r>
    </w:p>
    <w:p w14:paraId="77585ABA" w14:textId="77777777" w:rsidR="00DD0417" w:rsidRPr="00B32344" w:rsidRDefault="00DD0417">
      <w:pPr>
        <w:rPr>
          <w:rFonts w:ascii="Arial" w:hAnsi="Arial" w:cs="Arial"/>
          <w:sz w:val="22"/>
          <w:szCs w:val="22"/>
          <w:lang w:val="en-NZ"/>
        </w:rPr>
      </w:pPr>
    </w:p>
    <w:p w14:paraId="24997CF3" w14:textId="63A0E661" w:rsidR="0037579B" w:rsidRPr="00B32344" w:rsidRDefault="00DD0417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Presiding member</w:t>
      </w:r>
      <w:r w:rsidR="005B505C">
        <w:rPr>
          <w:rFonts w:ascii="Arial" w:hAnsi="Arial" w:cs="Arial"/>
          <w:i/>
          <w:sz w:val="22"/>
          <w:szCs w:val="22"/>
          <w:lang w:val="en-NZ"/>
        </w:rPr>
        <w:t xml:space="preserve"> (chair) </w:t>
      </w:r>
    </w:p>
    <w:p w14:paraId="20E336F7" w14:textId="0C3EFB45" w:rsidR="0037579B" w:rsidRPr="00B32344" w:rsidRDefault="00EE2BAB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Spotswood College</w:t>
      </w:r>
      <w:r w:rsidR="00DD0417">
        <w:rPr>
          <w:rFonts w:ascii="Arial" w:hAnsi="Arial" w:cs="Arial"/>
          <w:i/>
          <w:sz w:val="22"/>
          <w:szCs w:val="22"/>
          <w:lang w:val="en-NZ"/>
        </w:rPr>
        <w:t xml:space="preserve"> Board</w:t>
      </w:r>
    </w:p>
    <w:p w14:paraId="222AA0A8" w14:textId="030D310A" w:rsidR="0037579B" w:rsidRDefault="00EE2BAB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c/o P.O. Box 6116</w:t>
      </w:r>
    </w:p>
    <w:p w14:paraId="2C1EF3D2" w14:textId="792B0668" w:rsidR="00EE2BAB" w:rsidRPr="00B32344" w:rsidRDefault="00EE2BAB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New Plymouth</w:t>
      </w:r>
      <w:r w:rsidR="00784FC3">
        <w:rPr>
          <w:rFonts w:ascii="Arial" w:hAnsi="Arial" w:cs="Arial"/>
          <w:i/>
          <w:sz w:val="22"/>
          <w:szCs w:val="22"/>
          <w:lang w:val="en-NZ"/>
        </w:rPr>
        <w:t xml:space="preserve"> 4344</w:t>
      </w:r>
      <w:bookmarkStart w:id="0" w:name="_GoBack"/>
      <w:bookmarkEnd w:id="0"/>
    </w:p>
    <w:p w14:paraId="475F6A38" w14:textId="77777777" w:rsidR="00B32344" w:rsidRDefault="00B32344" w:rsidP="00B00E7C">
      <w:pPr>
        <w:rPr>
          <w:rFonts w:ascii="Arial" w:hAnsi="Arial" w:cs="Arial"/>
          <w:sz w:val="22"/>
          <w:szCs w:val="22"/>
          <w:lang w:val="en-NZ"/>
        </w:rPr>
      </w:pPr>
    </w:p>
    <w:p w14:paraId="5C17D048" w14:textId="42128636" w:rsidR="005C28A9" w:rsidRPr="00B32344" w:rsidRDefault="0037579B" w:rsidP="00B00E7C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by: </w:t>
      </w:r>
      <w:r w:rsidR="00EE2BAB">
        <w:rPr>
          <w:rFonts w:ascii="Arial" w:hAnsi="Arial" w:cs="Arial"/>
          <w:sz w:val="22"/>
          <w:szCs w:val="22"/>
          <w:lang w:val="en-NZ"/>
        </w:rPr>
        <w:t>29 April 2021</w:t>
      </w:r>
    </w:p>
    <w:sectPr w:rsidR="005C28A9" w:rsidRPr="00B32344" w:rsidSect="00E7179E">
      <w:foot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51B9" w14:textId="77777777" w:rsidR="004904FC" w:rsidRDefault="004904FC" w:rsidP="00D222E1">
      <w:r>
        <w:separator/>
      </w:r>
    </w:p>
  </w:endnote>
  <w:endnote w:type="continuationSeparator" w:id="0">
    <w:p w14:paraId="4A40C372" w14:textId="77777777" w:rsidR="004904FC" w:rsidRDefault="004904FC" w:rsidP="00D2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F1384" w14:textId="77777777" w:rsidR="00B32344" w:rsidRDefault="00B32344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>Notice 9 – Sample notice for filling a casual vacancy by selection</w:t>
    </w:r>
  </w:p>
  <w:p w14:paraId="2DCF723C" w14:textId="19E422EC" w:rsidR="00F636B6" w:rsidRPr="00B32344" w:rsidRDefault="00F636B6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 xml:space="preserve">©NZSTA </w:t>
    </w:r>
    <w:r w:rsidR="0091208D">
      <w:rPr>
        <w:rFonts w:ascii="Arial" w:hAnsi="Arial" w:cs="Arial"/>
        <w:sz w:val="22"/>
        <w:szCs w:val="22"/>
      </w:rPr>
      <w:t>December</w:t>
    </w:r>
    <w:r w:rsidRPr="00B32344">
      <w:rPr>
        <w:rFonts w:ascii="Arial" w:hAnsi="Arial" w:cs="Arial"/>
        <w:sz w:val="22"/>
        <w:szCs w:val="22"/>
      </w:rPr>
      <w:t xml:space="preserve"> 2020</w:t>
    </w:r>
  </w:p>
  <w:p w14:paraId="41C3D3FA" w14:textId="77777777" w:rsidR="00D222E1" w:rsidRDefault="00D22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CAB62" w14:textId="77777777" w:rsidR="004904FC" w:rsidRDefault="004904FC" w:rsidP="00D222E1">
      <w:r>
        <w:separator/>
      </w:r>
    </w:p>
  </w:footnote>
  <w:footnote w:type="continuationSeparator" w:id="0">
    <w:p w14:paraId="25220F61" w14:textId="77777777" w:rsidR="004904FC" w:rsidRDefault="004904FC" w:rsidP="00D22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6358A"/>
    <w:multiLevelType w:val="hybridMultilevel"/>
    <w:tmpl w:val="7138E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MDc1MLcwMrG0MLVU0lEKTi0uzszPAykwrAUAJ3tFKSwAAAA="/>
  </w:docVars>
  <w:rsids>
    <w:rsidRoot w:val="004C7E87"/>
    <w:rsid w:val="000772E6"/>
    <w:rsid w:val="000B1380"/>
    <w:rsid w:val="001C0AA0"/>
    <w:rsid w:val="001D444D"/>
    <w:rsid w:val="001F1F3B"/>
    <w:rsid w:val="00242A5E"/>
    <w:rsid w:val="002B2C47"/>
    <w:rsid w:val="0037579B"/>
    <w:rsid w:val="003862D7"/>
    <w:rsid w:val="00394A79"/>
    <w:rsid w:val="004904FC"/>
    <w:rsid w:val="004C7E87"/>
    <w:rsid w:val="004F402F"/>
    <w:rsid w:val="005B505C"/>
    <w:rsid w:val="005C28A9"/>
    <w:rsid w:val="0068019E"/>
    <w:rsid w:val="006A67A6"/>
    <w:rsid w:val="00784FC3"/>
    <w:rsid w:val="00844A6F"/>
    <w:rsid w:val="00862847"/>
    <w:rsid w:val="0091208D"/>
    <w:rsid w:val="00943740"/>
    <w:rsid w:val="00A50597"/>
    <w:rsid w:val="00A51D15"/>
    <w:rsid w:val="00AE0F6D"/>
    <w:rsid w:val="00B00E7C"/>
    <w:rsid w:val="00B31704"/>
    <w:rsid w:val="00B32344"/>
    <w:rsid w:val="00B6477A"/>
    <w:rsid w:val="00CA379D"/>
    <w:rsid w:val="00CB3DE4"/>
    <w:rsid w:val="00CC2DF8"/>
    <w:rsid w:val="00D07757"/>
    <w:rsid w:val="00D07E76"/>
    <w:rsid w:val="00D222E1"/>
    <w:rsid w:val="00D763B5"/>
    <w:rsid w:val="00DD0417"/>
    <w:rsid w:val="00E31E78"/>
    <w:rsid w:val="00E7179E"/>
    <w:rsid w:val="00E8417D"/>
    <w:rsid w:val="00EE2BAB"/>
    <w:rsid w:val="00F636B6"/>
    <w:rsid w:val="00FC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C6559"/>
  <w15:chartTrackingRefBased/>
  <w15:docId w15:val="{6BF1FA34-D491-F844-B048-D0FC012F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79D"/>
    <w:pPr>
      <w:spacing w:after="160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1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7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757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00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0E7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0E7C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B32344"/>
    <w:pPr>
      <w:spacing w:line="259" w:lineRule="auto"/>
      <w:ind w:left="720"/>
      <w:contextualSpacing/>
    </w:pPr>
    <w:rPr>
      <w:sz w:val="22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hae</dc:creator>
  <cp:keywords/>
  <dc:description/>
  <cp:lastModifiedBy>Anne Bovett (BOT)</cp:lastModifiedBy>
  <cp:revision>4</cp:revision>
  <dcterms:created xsi:type="dcterms:W3CDTF">2021-03-28T20:45:00Z</dcterms:created>
  <dcterms:modified xsi:type="dcterms:W3CDTF">2021-03-28T20:59:00Z</dcterms:modified>
</cp:coreProperties>
</file>